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Prove the Hellmann-Feynman theorem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2-23T16:53:38Z</dcterms:created>
  <dcterms:modified xsi:type="dcterms:W3CDTF">2024-02-23T16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